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hn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 North Wildwood Drive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shkim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8070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il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